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AA01F" w14:textId="7D11CD91" w:rsidR="00755D37" w:rsidRPr="00755D37" w:rsidRDefault="00755D37" w:rsidP="00755D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55D37">
        <w:rPr>
          <w:rFonts w:ascii="Times New Roman" w:eastAsia="Times New Roman" w:hAnsi="Times New Roman" w:cs="Times New Roman"/>
          <w:b/>
          <w:bCs/>
          <w:sz w:val="27"/>
          <w:szCs w:val="27"/>
        </w:rPr>
        <w:t>Post Hoc Tests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- Forc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"/>
        <w:gridCol w:w="46"/>
        <w:gridCol w:w="346"/>
        <w:gridCol w:w="46"/>
        <w:gridCol w:w="2107"/>
        <w:gridCol w:w="124"/>
        <w:gridCol w:w="730"/>
        <w:gridCol w:w="46"/>
        <w:gridCol w:w="985"/>
        <w:gridCol w:w="46"/>
        <w:gridCol w:w="827"/>
        <w:gridCol w:w="46"/>
      </w:tblGrid>
      <w:tr w:rsidR="00755D37" w:rsidRPr="00755D37" w14:paraId="3455D53B" w14:textId="77777777" w:rsidTr="00755D37">
        <w:trPr>
          <w:tblHeader/>
        </w:trPr>
        <w:tc>
          <w:tcPr>
            <w:tcW w:w="0" w:type="auto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95BDDB9" w14:textId="77777777" w:rsidR="00755D37" w:rsidRPr="00755D37" w:rsidRDefault="00755D37" w:rsidP="00755D37">
            <w:pPr>
              <w:spacing w:after="0" w:line="240" w:lineRule="auto"/>
              <w:divId w:val="211917706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speed </w:t>
            </w:r>
          </w:p>
        </w:tc>
      </w:tr>
      <w:tr w:rsidR="00755D37" w:rsidRPr="00755D37" w14:paraId="76B74E04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BE2014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8575676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99CAEA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AE528F1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4606B16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1F8F40B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32933851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8F1C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9F4E2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8634A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9F395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6D7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9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DAC7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AF0E4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C29B1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4DAE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4.6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DF0E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DFE83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DB9FE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8F25A7A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E4408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8BA73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9A1F8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B93DC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33E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1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E6FE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6B1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050C4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B51E3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7.4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4173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A81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07952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211DE2A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85DB9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458DC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C593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D86C7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C64CB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17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795AD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9F1F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FEEE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FE489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6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4068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EA2C1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A9AAF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B66E41E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4CFD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25679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04879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D377D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AA2D5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2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9ACE4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7776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D1B9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9246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1.64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6A9D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5E3A7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F63BF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70FB10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4A42F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F8D9E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D0FC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E3CFA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27C6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8B7E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8DEED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11C91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5C364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8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9BCB4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D1B86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9B68C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5C7D87F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0804E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B01EC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98A4F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FE2D5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1E3B9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8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E2148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399FA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AEE77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F2AE9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4.0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2112C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DA250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CC258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80AE83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C96C1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453E3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6FDDB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991E8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35F1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14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F18C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17970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A2C4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285B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7.0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0FEC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9BA3D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EA214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672EC7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7BA73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B31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3F049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9EBBF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9CC5C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CF44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1356F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B938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566CA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27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92B2E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E74F1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D319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701A20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E583E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2922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AED75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86E16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82990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36064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9C809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D87F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6765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4.2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06860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08AA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3961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48338A5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B1F72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6382B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9B51E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191B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0C77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D014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A922B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A5FA3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7DA04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98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A540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F7608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3EBA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37A35DC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921099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6282C735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70F56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djusted for comparing a family of 5 </w:t>
            </w:r>
          </w:p>
        </w:tc>
      </w:tr>
      <w:tr w:rsidR="00755D37" w:rsidRPr="00755D37" w14:paraId="66E921EC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2119D7" w14:textId="52524972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34E57293" w14:textId="25F02C3B" w:rsidR="00755D37" w:rsidRPr="00755D37" w:rsidRDefault="00755D37" w:rsidP="00755D37">
      <w:pPr>
        <w:spacing w:after="10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D37">
        <w:rPr>
          <w:rFonts w:ascii="Times New Roman" w:eastAsia="Times New Roman" w:hAnsi="Times New Roman" w:cs="Times New Roman"/>
          <w:sz w:val="24"/>
          <w:szCs w:val="24"/>
        </w:rPr>
        <w:t> 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1"/>
        <w:gridCol w:w="47"/>
        <w:gridCol w:w="508"/>
        <w:gridCol w:w="47"/>
        <w:gridCol w:w="2143"/>
        <w:gridCol w:w="127"/>
        <w:gridCol w:w="742"/>
        <w:gridCol w:w="47"/>
        <w:gridCol w:w="1003"/>
        <w:gridCol w:w="47"/>
        <w:gridCol w:w="841"/>
        <w:gridCol w:w="47"/>
      </w:tblGrid>
      <w:tr w:rsidR="00755D37" w:rsidRPr="00755D37" w14:paraId="1FB1D89C" w14:textId="77777777" w:rsidTr="00755D37">
        <w:trPr>
          <w:tblHeader/>
        </w:trPr>
        <w:tc>
          <w:tcPr>
            <w:tcW w:w="0" w:type="auto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1694CBD" w14:textId="77777777" w:rsidR="00755D37" w:rsidRPr="00755D37" w:rsidRDefault="00755D37" w:rsidP="00755D37">
            <w:pPr>
              <w:spacing w:after="0" w:line="240" w:lineRule="auto"/>
              <w:divId w:val="32586234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55D37" w:rsidRPr="00755D37" w14:paraId="1A8F5A60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4CFAC5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E1467DE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FE181B1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9395F8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912C463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004FDF4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07D36448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ADB7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11F56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FFC7A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9B591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B49D4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2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22D7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7206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3A22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319B7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6.4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645D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528E5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2A964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3C7493F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BACCC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4E2DE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44DC2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BF869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AF2F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4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8033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5016C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6497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BD92D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7.58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B7A49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32F8B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7BA07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C2F487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51DE4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88B3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92169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78CB7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241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1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31676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9524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668E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E32A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1.05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30C8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944B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2C7F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12EF5A2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CFAEBA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569A8BC0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91EF6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djusted for comparing a family of 3 </w:t>
            </w:r>
          </w:p>
        </w:tc>
      </w:tr>
      <w:tr w:rsidR="00755D37" w:rsidRPr="00755D37" w14:paraId="75F0192E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02CB7" w14:textId="5F6FA712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eed,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1702FC77" w14:textId="7E3AA7FC" w:rsidR="008E2388" w:rsidRDefault="008E2388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8"/>
        <w:gridCol w:w="46"/>
        <w:gridCol w:w="436"/>
        <w:gridCol w:w="45"/>
        <w:gridCol w:w="2007"/>
        <w:gridCol w:w="118"/>
        <w:gridCol w:w="710"/>
        <w:gridCol w:w="45"/>
        <w:gridCol w:w="810"/>
        <w:gridCol w:w="45"/>
        <w:gridCol w:w="710"/>
        <w:gridCol w:w="45"/>
      </w:tblGrid>
      <w:tr w:rsidR="00755D37" w:rsidRPr="00755D37" w14:paraId="25A300D9" w14:textId="77777777" w:rsidTr="00755D37">
        <w:trPr>
          <w:tblHeader/>
        </w:trPr>
        <w:tc>
          <w:tcPr>
            <w:tcW w:w="0" w:type="auto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3783556" w14:textId="17EB6C80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</w:t>
            </w: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55D37" w:rsidRPr="00755D37" w14:paraId="5D6D63BD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9643C8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5736911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79274D7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899106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3173761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CB456A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1E54F0D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983B7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2E8DC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02496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C62DF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DF00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A74A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F9910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E28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9E672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0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E8ED7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EA7F9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9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2E894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5CBC12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A71FB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79C77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E5FB5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8340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0373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F3614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E76C8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3C71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D2AE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7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9FD7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2E3C7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D2607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BA923D8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BCA0D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727AF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E45E7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0934C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39A00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BE586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5187E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D6D2A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D0E2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9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F4460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2E86C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6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F5682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09AAE7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0C52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273B2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165CC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13A6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5B00B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7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36A71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B53C4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D6539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51EC5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9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E3FA8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EE6E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BC3D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C7BBECA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240DC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08EF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A4CA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8AE30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561C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F428D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D09AE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D2662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4E94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2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95910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A4DC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B7A68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9CE702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53251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C20DA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9207D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43DD4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8DF27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CC10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65A5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E5E22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0C9E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D97E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EA3B1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A7D1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56993F5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B0EE5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B3802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48333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E1465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53E8B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4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12C8E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B1663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ABE75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D78CE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7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45B46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7245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A9212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DDB3D8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5E001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61CE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001D7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76492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E018A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1DC7A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824D5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DD77A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44A10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9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275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C0391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5B9E7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51AA91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45F6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BBF1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BFA23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BDDF6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31708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B7B92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6BE2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FA700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A8B8C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9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C563E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6D5A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8E889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3C855B2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51BC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97DE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47CD2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960D5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A709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0EFEE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55521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3AF27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742B8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2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B6964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B049D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0E4BF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E4C8AD6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0612B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09283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5873C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5DD91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5DBAE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89D5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19EA6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414CC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2C2B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9AA90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52534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524C7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50F91A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76F52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7C8F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55F8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BDC56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4B160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9C07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78B97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6F10B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E0650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7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9116F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2A30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83F9B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8CDF6BF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53D25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A2F0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ABC37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76797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1F47F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179D6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D47E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BBAB6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AB637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7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1385E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05A9D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5187A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0308844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7FD88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A17B8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0D638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B11EA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F1748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0886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4CDE8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02EE6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802F0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48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98B19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E2322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AB719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4F41A0E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E8623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0C6C5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A5EED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C8C41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1858B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1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11A1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229D2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2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F3AED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88625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6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31D92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64B1D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085F6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E8C534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C6AE20" w14:textId="275E08E3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12C88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A2F6A0" w14:textId="39CD12AB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DC11F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AA39A0" w14:textId="632714C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71837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E66D8" w14:textId="75A5C849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4C3F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8019F" w14:textId="7CE23C3A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3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A3176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C61181" w14:textId="7FCA539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A4D1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C574182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63C887" w14:textId="62B55D05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108EB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404B70" w14:textId="3F8A99CB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9AE7A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B67F1D" w14:textId="45AF495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3735E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1BCBDE" w14:textId="65B9212C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8BB2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E15150" w14:textId="03A56DA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3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F9597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EAA159" w14:textId="10607689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1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3C88C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411EF69D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78F990" w14:textId="043DBB1C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ABAE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B18649" w14:textId="60D8DE70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79923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EAE67A" w14:textId="25A117B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98AD7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436B38" w14:textId="432B0B66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753E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86D1A" w14:textId="5989696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51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DE55E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91BE54" w14:textId="6B3D9E1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3F86B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0035C58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E7B55B" w14:textId="4E432B02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25597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E642A3" w14:textId="7F9C0DC5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72C3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886BB5" w14:textId="615AACC2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3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98F94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F5882" w14:textId="68E48D72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32C8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A0CEFA" w14:textId="36B0559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9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3117A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660CEF" w14:textId="4201F3E0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30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0AF26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5C06FD4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FA9BDF" w14:textId="6FC2B9A6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A963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2DFBB" w14:textId="2089AEC0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6DD18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0C7559" w14:textId="295ABFD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FEA57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1F4AD5" w14:textId="7C379C4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869DA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59F192" w14:textId="7698C1A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1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953D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225BE" w14:textId="2BB2000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1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1EAC2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E432DB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EC8F2" w14:textId="4F942056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BFB6D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64885" w14:textId="7C0BA44E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A8FE2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2B882B" w14:textId="7845CA43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13BDA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5F75F4" w14:textId="05C226AA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3CD3A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90887B" w14:textId="5576BD1E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2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D0B63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EB4C85" w14:textId="4CDBC3B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E383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EE80FD7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23D260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02D30FCC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B4815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djusted for comparing a family of 7 </w:t>
            </w:r>
          </w:p>
        </w:tc>
      </w:tr>
      <w:tr w:rsidR="00755D37" w:rsidRPr="00755D37" w14:paraId="21B7DA99" w14:textId="77777777" w:rsidTr="00755D37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11BE2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eed,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B4B6F46" w14:textId="2F083E98" w:rsidR="00755D37" w:rsidRDefault="00755D37"/>
    <w:p w14:paraId="23126219" w14:textId="6CE30F1D" w:rsidR="00755D37" w:rsidRPr="00755D37" w:rsidRDefault="00755D37" w:rsidP="00755D3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55D37">
        <w:rPr>
          <w:rFonts w:ascii="Times New Roman" w:eastAsia="Times New Roman" w:hAnsi="Times New Roman" w:cs="Times New Roman"/>
          <w:b/>
          <w:bCs/>
          <w:sz w:val="27"/>
          <w:szCs w:val="27"/>
        </w:rPr>
        <w:t>Post Hoc Tests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- Tim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8"/>
        <w:gridCol w:w="51"/>
        <w:gridCol w:w="449"/>
        <w:gridCol w:w="51"/>
        <w:gridCol w:w="1996"/>
        <w:gridCol w:w="100"/>
        <w:gridCol w:w="1658"/>
        <w:gridCol w:w="80"/>
        <w:gridCol w:w="1526"/>
        <w:gridCol w:w="80"/>
        <w:gridCol w:w="804"/>
        <w:gridCol w:w="51"/>
        <w:gridCol w:w="872"/>
        <w:gridCol w:w="51"/>
        <w:gridCol w:w="804"/>
        <w:gridCol w:w="51"/>
      </w:tblGrid>
      <w:tr w:rsidR="00755D37" w:rsidRPr="00755D37" w14:paraId="1C2F62D9" w14:textId="77777777" w:rsidTr="00755D37">
        <w:trPr>
          <w:tblHeader/>
        </w:trPr>
        <w:tc>
          <w:tcPr>
            <w:tcW w:w="0" w:type="auto"/>
            <w:gridSpan w:val="16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4A15B4" w14:textId="67C2EA2B" w:rsidR="00755D37" w:rsidRPr="00755D37" w:rsidRDefault="00755D37" w:rsidP="00755D37">
            <w:pPr>
              <w:spacing w:after="0" w:line="240" w:lineRule="auto"/>
              <w:divId w:val="118300673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</w:t>
            </w: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55D37" w:rsidRPr="00755D37" w14:paraId="65F2C242" w14:textId="77777777" w:rsidTr="00755D37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EFEB1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F1B6790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95% CI for Mean Difference 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60E9B7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55D37" w:rsidRPr="00755D37" w14:paraId="393EA115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D134155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6BE2E2C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8FE3516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B47646F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ow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CE4CF30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Upp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0ED4E9D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AED9F59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906E9A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5D2600C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B66E4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B291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8CB1C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8C339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A533E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33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C5EAC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CD2C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3.35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BEC0C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F6A41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.69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2656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F989E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2BEFB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98B51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0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68439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F5EAF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431FC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C0E937E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F8F86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5EA26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87E24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0016A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72F21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03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BE573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2594C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4.1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A6DE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E783F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.0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FAD3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661B0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27F73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4F09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2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CEE6B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75B8B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3D4F0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EA50C3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3D269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FE0BD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198F5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9D2B9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9D122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.0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EFA2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0622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8.08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A2F2F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4F1A4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.07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AF48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A4B6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7B8C7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C8167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13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34C7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686A2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BC877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D99642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3423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A14CA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07179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218D3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32829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7.1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C9BDF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88988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0.2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01B9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3EE0F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8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8782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35907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4C09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8DF92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6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9C879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0A82B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44D48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8BC186E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A41F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61403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85EA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853E7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BA707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56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78CEA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9DE06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1.58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B768B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38705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3BC21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163E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B1E78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0B639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9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F8208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05776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C2441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35882AD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01EC2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CD9D3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1502E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1DFD9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95516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2.41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5FEEC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58EBE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5.4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5F47C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505F3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6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61083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83D90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2AA9B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BE434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8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27B42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38748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1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DAFF7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0899E02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E0381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D3ECB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2C408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B563E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C640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69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22AD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82A16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3.72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7776D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7D2D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.32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FE0F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6718F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5610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8CE5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1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71E82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E4119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467A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D5E21C2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7F5D8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33399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343FD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824F4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295D9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4.6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9610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0BE8D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7.6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13D4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C8A23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.35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03CE2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08948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3690C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5DE44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0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0AA56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770E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814C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A3DAFD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1C46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1779D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AA9E5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8A9E3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E49FF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6.86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DA77F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39FF0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9.8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FA5CE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CAF93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1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6763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2C6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81424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D845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5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E6AA6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251E8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11999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3BD1EE4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076B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283F7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17E6B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FBBC1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AEF7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2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712B1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E745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1.2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12BC0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C3FA6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7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6A6BE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B9797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7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76C03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B82DC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8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22A6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E180D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18A6A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82C039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56F7B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699D4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C4051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04EC3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E7138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2.0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E4430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EC7DD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5.1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A3BB0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4BD2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94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E26CF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B3AE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8FEE2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B07BE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7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F158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3AB5F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13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6476B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990E5FD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932E1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5B3D7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509D7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B4FB4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17A23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3.9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B5E06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6ECED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7.0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0319B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FED0C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.10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9D5FA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6C5ED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7E522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21FD3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9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C853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F857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FF208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9D6B92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4053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99F0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B7577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A259D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DC4D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6.1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54E18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D53E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9.19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67DC8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84995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8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C489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79D7D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595CA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43F91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4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B898D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C38A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A5987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09D5301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895E7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FAB51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02A28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1E71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B333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7.53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D908B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2F593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0.5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EC14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9143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48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9328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B4803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9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A7C50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D76F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7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0A36D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E62CF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580AA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477E9A4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8618E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75C043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5DB7A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5BA8D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68D66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1.3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73F1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CE66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4.4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5F86A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CDBC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6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937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DCE5B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1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65608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357D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57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27077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5762A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21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6FD65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32846AD8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F07093" w14:textId="7B7F3ED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1BA3C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65C940" w14:textId="572DF4EE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E6878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EAE3E6" w14:textId="1D0172B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7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35A07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59814C" w14:textId="46B037A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8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C1FD7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5117F" w14:textId="4DD60D0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23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1D247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0D5960" w14:textId="600D9B8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2A97C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0DC0AE" w14:textId="6EA6ACC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6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A591B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D36C99" w14:textId="700D2D0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A0AF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A5FCE1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03BFA1" w14:textId="40A20C0D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DB513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C68622" w14:textId="75A027FA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14D58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0ED79" w14:textId="282C8DA9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3.56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2E27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A5FEB0" w14:textId="3F71BA1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0.5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894E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E5627E" w14:textId="18022BAD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4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00704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E08BBF" w14:textId="4045176E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5DCF1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DE81BE" w14:textId="724C4764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3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2439E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E31A1" w14:textId="1FA1452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52B7B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33C18B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720892" w14:textId="1BC7C7E1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BF961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CD986" w14:textId="269CE204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61D13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A49F79" w14:textId="2C2BF4ED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6.1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86B30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8F1E16" w14:textId="539F4F3E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3.1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2063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3525C1" w14:textId="73FC8466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8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6126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2C3F6C" w14:textId="21F65E3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9FBD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8E0B6B" w14:textId="3617A89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2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58CBD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07A8D" w14:textId="0457061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14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BA5AD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62A55E3A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8BFA51" w14:textId="0D6005AC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0EE24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0C5487" w14:textId="4B6D859A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138D7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27FB6E" w14:textId="1BF9122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7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E590F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F62944" w14:textId="10AC74A0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8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A0D1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F40636" w14:textId="6099D6CF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2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9F38E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57F134" w14:textId="1800FF3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CD439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A5C5E8" w14:textId="57734975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65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A5F98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634667" w14:textId="3906FF6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90AF6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2517AB3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1CBB3F" w14:textId="32F5274A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485A7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38DBA" w14:textId="16E73ABB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20F42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4294D7" w14:textId="7D4ED1B6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4.38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54E9C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9A3451" w14:textId="73A7157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1.4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D5CEE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6F7F10" w14:textId="611A3E8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63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6A480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5B0041" w14:textId="585EF853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2575C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2568E2" w14:textId="3B68646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6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35620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FF25D3" w14:textId="549F6D0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64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5AFAB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18AF8D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DD09A8" w14:textId="10BF3B16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C849C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2FF4E" w14:textId="2A40517A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C92D0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D12947" w14:textId="288D6E2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6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296A6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E4A526" w14:textId="1E007186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9.6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A07C9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D7C621" w14:textId="04689198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4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D8B8B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32ADA1" w14:textId="1516B4C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7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3BC40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DCA992" w14:textId="668AE251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0.9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621C2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DE12E1" w14:textId="52D4FAEB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0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8702F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A9762BA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B79CC1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53DC141D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B34148" w14:textId="205A407F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nd confidence intervals adjusted for comparing a family of 7 estimates (confidence intervals corrected using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nferroni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hod). </w:t>
            </w:r>
          </w:p>
        </w:tc>
      </w:tr>
      <w:tr w:rsidR="00755D37" w:rsidRPr="00755D37" w14:paraId="3C3F1395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FC75C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eed,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ADF0F1F" w14:textId="77777777" w:rsidR="00755D37" w:rsidRPr="00755D37" w:rsidRDefault="00755D37" w:rsidP="00755D37">
      <w:pPr>
        <w:spacing w:after="10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D37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9"/>
        <w:gridCol w:w="51"/>
        <w:gridCol w:w="379"/>
        <w:gridCol w:w="51"/>
        <w:gridCol w:w="1975"/>
        <w:gridCol w:w="102"/>
        <w:gridCol w:w="1571"/>
        <w:gridCol w:w="82"/>
        <w:gridCol w:w="1571"/>
        <w:gridCol w:w="82"/>
        <w:gridCol w:w="800"/>
        <w:gridCol w:w="51"/>
        <w:gridCol w:w="969"/>
        <w:gridCol w:w="51"/>
        <w:gridCol w:w="907"/>
        <w:gridCol w:w="51"/>
      </w:tblGrid>
      <w:tr w:rsidR="00755D37" w:rsidRPr="00755D37" w14:paraId="2D920BFA" w14:textId="77777777" w:rsidTr="00755D37">
        <w:trPr>
          <w:tblHeader/>
        </w:trPr>
        <w:tc>
          <w:tcPr>
            <w:tcW w:w="0" w:type="auto"/>
            <w:gridSpan w:val="16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DE4620B" w14:textId="77777777" w:rsidR="00755D37" w:rsidRPr="00755D37" w:rsidRDefault="00755D37" w:rsidP="00755D37">
            <w:pPr>
              <w:spacing w:after="0" w:line="240" w:lineRule="auto"/>
              <w:divId w:val="50536096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speed </w:t>
            </w:r>
          </w:p>
        </w:tc>
      </w:tr>
      <w:tr w:rsidR="00755D37" w:rsidRPr="00755D37" w14:paraId="0884DD26" w14:textId="77777777" w:rsidTr="00755D37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E2305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E654E20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95% CI for Mean Difference 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72F744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55D37" w:rsidRPr="00755D37" w14:paraId="63EAEB4D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C24AE6E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6449192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F915F30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6FD836A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ow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6A73E37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Upp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90AB379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A940D95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CDA0B2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0AA3A2ED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51C6C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3D06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69DFE6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35246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C2A11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0.62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A9E99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73D6B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.2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02256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615C8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8.9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27496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390F7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13813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179F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7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C0E82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96D77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4CC0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31F37DA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AE201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12ACF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831F1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4C32D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46024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0.22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D2E1F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32D90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1.86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BCD2C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EE47E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8.57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A14B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0933C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C1432D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EEF18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3.17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B5250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598A7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215DF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142ED05D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AEA5F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21299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44E57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24B44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2475F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7.66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CE2F5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FBEA3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9.31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54006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9FC4B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6.0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A3F6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70131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5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A033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796FD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.89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C4009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5876C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D09D4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AC053D8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FC474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46E07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11EB44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F73A0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7AD3E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0.8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20DE5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FEDF7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2.4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CF979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F87BD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9.1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B4A39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52E6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5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00F42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A2C5B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3.1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87158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52C4E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587D0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060CFA89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5D866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1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FAA7F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097FB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74C3E1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8B750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9.59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14960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CC95B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.27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97402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85E3E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7.90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3E6F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3F418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0D42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9866E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4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0EB1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6864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CB086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F1F24F6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F3FAF7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EF9B1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1E890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7B445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FA321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7.0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960B72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5F5DB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8.7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9AE3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103A5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5.35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9C50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C6B15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8DB8C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6C59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.18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082CF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2EA0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C8317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097BC42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D9C3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360ED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4DD6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0F475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31671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0.19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4BDE6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A0E0F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1.865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E3A77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E9B84F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8.5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49260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442DF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A40D4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9E77F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6.48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6D45C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19BCB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6A0D9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3404F932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1E137C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DE37E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13EAD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261ED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79EFE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7.4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F63E6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5B89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.12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4715E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21113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5.76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9E6F4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20E02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4363F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5E34D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74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1D4A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BD5E9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3822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4B68357C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D8C3B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D9011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0AF53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6E2B7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86C1C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0.60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4298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7A427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2.2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5877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3A695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8.94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E9417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8272C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79839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B964FD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.0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63F570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B6DA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3A80B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2C131A2E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D8A37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033E9B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859342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6F015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9494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3.16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1C1BC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61EBA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82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99F0A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B337F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1.4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763EF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5A73E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.04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1D4D8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33B0AC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32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0D89A9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66BD55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7A54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83AFF58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3E0201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0A242991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62C4CA" w14:textId="2B01E3C1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nd confidence intervals adjusted for comparing a family of 5 estimates (confidence intervals corrected using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nferroni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hod). </w:t>
            </w:r>
          </w:p>
        </w:tc>
      </w:tr>
      <w:tr w:rsidR="00755D37" w:rsidRPr="00755D37" w14:paraId="5163FE6B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5B4B49" w14:textId="47138B3E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42432FB" w14:textId="77777777" w:rsidR="00755D37" w:rsidRPr="00755D37" w:rsidRDefault="00755D37" w:rsidP="00755D37">
      <w:pPr>
        <w:spacing w:after="10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D37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B7BB0ED" w14:textId="77777777" w:rsidR="00755D37" w:rsidRPr="00755D37" w:rsidRDefault="00755D37" w:rsidP="00755D37">
      <w:pPr>
        <w:spacing w:after="108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D37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8"/>
        <w:gridCol w:w="51"/>
        <w:gridCol w:w="544"/>
        <w:gridCol w:w="50"/>
        <w:gridCol w:w="1964"/>
        <w:gridCol w:w="98"/>
        <w:gridCol w:w="1565"/>
        <w:gridCol w:w="75"/>
        <w:gridCol w:w="1565"/>
        <w:gridCol w:w="75"/>
        <w:gridCol w:w="795"/>
        <w:gridCol w:w="50"/>
        <w:gridCol w:w="861"/>
        <w:gridCol w:w="50"/>
        <w:gridCol w:w="901"/>
        <w:gridCol w:w="50"/>
      </w:tblGrid>
      <w:tr w:rsidR="00755D37" w:rsidRPr="00755D37" w14:paraId="34D63A4A" w14:textId="77777777" w:rsidTr="00755D37">
        <w:trPr>
          <w:tblHeader/>
        </w:trPr>
        <w:tc>
          <w:tcPr>
            <w:tcW w:w="0" w:type="auto"/>
            <w:gridSpan w:val="16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33F7773" w14:textId="77777777" w:rsidR="00755D37" w:rsidRPr="00755D37" w:rsidRDefault="00755D37" w:rsidP="00755D37">
            <w:pPr>
              <w:spacing w:after="0" w:line="240" w:lineRule="auto"/>
              <w:divId w:val="970982031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ost Hoc Comparisons -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w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755D37" w:rsidRPr="00755D37" w14:paraId="37B1FA2A" w14:textId="77777777" w:rsidTr="00755D37">
        <w:trPr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86F59D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9895283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95% CI for Mean Difference </w:t>
            </w:r>
          </w:p>
        </w:tc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2F5A8F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55D37" w:rsidRPr="00755D37" w14:paraId="15347D98" w14:textId="77777777" w:rsidTr="00755D37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1D6EB69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D11DFED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1C87D8F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Mean Differenc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385B788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ow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BDEBB6B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Upper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AC8B7A2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139B1CC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D66A0D2" w14:textId="77777777" w:rsidR="00755D37" w:rsidRPr="00755D37" w:rsidRDefault="00755D37" w:rsidP="00755D3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 </w:t>
            </w:r>
            <w:proofErr w:type="spellStart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bonf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755D37" w:rsidRPr="00755D37" w14:paraId="28195CED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C2F9E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F8CF0E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2C2D4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D17A18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45D63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2.50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38D52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56F23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8.04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7242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2375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6.95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2202A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CBEEC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36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3E75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1DC98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5.2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C9BF6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C0871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0B71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6ADF747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0EC45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8E3790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6449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B20DF4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CE185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9.4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87AA9F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A995B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4.99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E256C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28692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3.91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5630D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B985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35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2F45D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9686C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8.254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BDFD1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A3A2BE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A713C2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579C8650" w14:textId="77777777" w:rsidTr="00755D3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F45E1A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CAAFEF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CC4F46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09F609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30ADA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6.95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82DF9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7C033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2.50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254E6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3D9226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1.40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1C6F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E5EED4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.36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081467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03A801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2.94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51207B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7DAAA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6C6648" w14:textId="77777777" w:rsidR="00755D37" w:rsidRPr="00755D37" w:rsidRDefault="00755D37" w:rsidP="00755D3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55D37" w:rsidRPr="00755D37" w14:paraId="752B6AD4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2AD980B5" w14:textId="77777777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55D37" w:rsidRPr="00755D37" w14:paraId="41F4C0D5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AE475F" w14:textId="30BFC48F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P-value and confidence intervals adjusted for comparing a family of 3 estimates (confidence intervals corrected using th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onferroni</w:t>
            </w:r>
            <w:proofErr w:type="spell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thod). </w:t>
            </w:r>
          </w:p>
        </w:tc>
      </w:tr>
      <w:tr w:rsidR="00755D37" w:rsidRPr="00755D37" w14:paraId="5A3F69FD" w14:textId="77777777" w:rsidTr="00755D37">
        <w:tc>
          <w:tcPr>
            <w:tcW w:w="0" w:type="auto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96837E" w14:textId="29C3177F" w:rsidR="00755D37" w:rsidRPr="00755D37" w:rsidRDefault="00755D37" w:rsidP="00755D3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55D37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 xml:space="preserve">Note.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Results are averaged over the levels </w:t>
            </w:r>
            <w:proofErr w:type="gramStart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of:</w:t>
            </w:r>
            <w:proofErr w:type="gramEnd"/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peed, 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>gradient</w:t>
            </w:r>
            <w:r w:rsidRPr="00755D3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A561E10" w14:textId="77777777" w:rsidR="00755D37" w:rsidRDefault="00755D37"/>
    <w:sectPr w:rsidR="00755D37" w:rsidSect="000361C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DIysDQ2N7MwNjZR0lEKTi0uzszPAykwrAUAO/eG0CwAAAA="/>
  </w:docVars>
  <w:rsids>
    <w:rsidRoot w:val="00755D37"/>
    <w:rsid w:val="000361C3"/>
    <w:rsid w:val="00755D37"/>
    <w:rsid w:val="008E2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444A7"/>
  <w15:chartTrackingRefBased/>
  <w15:docId w15:val="{711EC409-C6C1-46A5-AE77-7622A5AA7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3">
    <w:name w:val="heading 3"/>
    <w:basedOn w:val="Standard"/>
    <w:link w:val="berschrift3Zchn"/>
    <w:uiPriority w:val="9"/>
    <w:qFormat/>
    <w:rsid w:val="00755D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erschrift4">
    <w:name w:val="heading 4"/>
    <w:basedOn w:val="Standard"/>
    <w:link w:val="berschrift4Zchn"/>
    <w:uiPriority w:val="9"/>
    <w:qFormat/>
    <w:rsid w:val="00755D3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755D3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55D37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ervorhebung">
    <w:name w:val="Emphasis"/>
    <w:basedOn w:val="Absatz-Standardschriftart"/>
    <w:uiPriority w:val="20"/>
    <w:qFormat/>
    <w:rsid w:val="00755D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3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15101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5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21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7744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1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88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7889792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3485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7639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349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177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9414630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149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38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146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8759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3789369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028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963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367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5862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3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97680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35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03022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37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63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488774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19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29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3911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8334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07177555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408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9647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9120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006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9364024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059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557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996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9512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7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67647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4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531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10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38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2882">
          <w:marLeft w:val="0"/>
          <w:marRight w:val="108"/>
          <w:marTop w:val="10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94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8161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06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468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6446470">
                          <w:marLeft w:val="0"/>
                          <w:marRight w:val="108"/>
                          <w:marTop w:val="1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422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3888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903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3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95194268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7817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5873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0215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317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2753201">
                          <w:marLeft w:val="0"/>
                          <w:marRight w:val="108"/>
                          <w:marTop w:val="108"/>
                          <w:marBottom w:val="108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3128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766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213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0982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7</Words>
  <Characters>4431</Characters>
  <Application>Microsoft Office Word</Application>
  <DocSecurity>0</DocSecurity>
  <Lines>36</Lines>
  <Paragraphs>10</Paragraphs>
  <ScaleCrop>false</ScaleCrop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us Welzel</dc:creator>
  <cp:keywords/>
  <dc:description/>
  <cp:lastModifiedBy>Julius Welzel</cp:lastModifiedBy>
  <cp:revision>1</cp:revision>
  <dcterms:created xsi:type="dcterms:W3CDTF">2021-03-08T21:23:00Z</dcterms:created>
  <dcterms:modified xsi:type="dcterms:W3CDTF">2021-03-08T21:32:00Z</dcterms:modified>
</cp:coreProperties>
</file>